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7D878" w14:textId="4598FB56" w:rsidR="00425087" w:rsidRPr="00425087" w:rsidRDefault="00425087" w:rsidP="00425087">
      <w:r w:rsidRPr="00425087">
        <w:t xml:space="preserve">[Name of Organization or Person] </w:t>
      </w:r>
    </w:p>
    <w:p w14:paraId="2AC288EF" w14:textId="18EEDEE6" w:rsidR="00425087" w:rsidRPr="00425087" w:rsidRDefault="00425087" w:rsidP="00425087">
      <w:r w:rsidRPr="00425087">
        <w:t xml:space="preserve">[Address] </w:t>
      </w:r>
    </w:p>
    <w:p w14:paraId="598ECAF8" w14:textId="77777777" w:rsidR="00425087" w:rsidRPr="00425087" w:rsidRDefault="00425087" w:rsidP="00425087">
      <w:r w:rsidRPr="00425087">
        <w:t xml:space="preserve">[City, State, Zip Code] </w:t>
      </w:r>
    </w:p>
    <w:p w14:paraId="5DB2B4F9" w14:textId="77777777" w:rsidR="00425087" w:rsidRPr="00425087" w:rsidRDefault="00425087" w:rsidP="00425087">
      <w:r w:rsidRPr="00425087">
        <w:t xml:space="preserve">[Email Address] </w:t>
      </w:r>
    </w:p>
    <w:p w14:paraId="3E69E11F" w14:textId="77777777" w:rsidR="00425087" w:rsidRDefault="00425087" w:rsidP="00425087">
      <w:r w:rsidRPr="00425087">
        <w:t xml:space="preserve">[Phone Number] </w:t>
      </w:r>
    </w:p>
    <w:p w14:paraId="07CC7837" w14:textId="77777777" w:rsidR="00425087" w:rsidRPr="00425087" w:rsidRDefault="00425087" w:rsidP="00425087"/>
    <w:p w14:paraId="3E95FDE6" w14:textId="2BD5A6B9" w:rsidR="00425087" w:rsidRDefault="00425087" w:rsidP="00425087">
      <w:r w:rsidRPr="00425087">
        <w:t>[Date]</w:t>
      </w:r>
    </w:p>
    <w:p w14:paraId="2A5A16E7" w14:textId="77777777" w:rsidR="00425087" w:rsidRPr="00425087" w:rsidRDefault="00425087" w:rsidP="00425087"/>
    <w:p w14:paraId="24FE796F" w14:textId="6F6692EB" w:rsidR="00425087" w:rsidRPr="00425087" w:rsidRDefault="00425087" w:rsidP="00425087">
      <w:r w:rsidRPr="00425087">
        <w:t>Dear Mayor Pruyn,</w:t>
      </w:r>
    </w:p>
    <w:p w14:paraId="5185543D" w14:textId="2C9C1329" w:rsidR="00425087" w:rsidRDefault="00425087" w:rsidP="00425087">
      <w:r w:rsidRPr="00425087">
        <w:t xml:space="preserve">I am writing to formally request permission to </w:t>
      </w:r>
      <w:r w:rsidR="006F429D">
        <w:t>sell</w:t>
      </w:r>
      <w:r w:rsidRPr="00425087">
        <w:t xml:space="preserve"> alcoholic beverages at an upcoming event in our community. Below are the event details:</w:t>
      </w:r>
    </w:p>
    <w:p w14:paraId="2EF25FDD" w14:textId="77777777" w:rsidR="00425087" w:rsidRPr="00425087" w:rsidRDefault="00425087" w:rsidP="00425087"/>
    <w:p w14:paraId="02FD9BDA" w14:textId="77777777" w:rsidR="00425087" w:rsidRPr="00425087" w:rsidRDefault="00425087" w:rsidP="00425087">
      <w:r w:rsidRPr="00425087">
        <w:t>Event Details:</w:t>
      </w:r>
    </w:p>
    <w:p w14:paraId="5650BF0E" w14:textId="77777777" w:rsidR="00425087" w:rsidRPr="00425087" w:rsidRDefault="00425087" w:rsidP="00425087">
      <w:pPr>
        <w:pStyle w:val="ListParagraph"/>
        <w:numPr>
          <w:ilvl w:val="0"/>
          <w:numId w:val="2"/>
        </w:numPr>
      </w:pPr>
      <w:r w:rsidRPr="00425087">
        <w:t>Event Name: [Event Name]</w:t>
      </w:r>
    </w:p>
    <w:p w14:paraId="72BE5327" w14:textId="77777777" w:rsidR="00425087" w:rsidRPr="00425087" w:rsidRDefault="00425087" w:rsidP="00425087">
      <w:pPr>
        <w:pStyle w:val="ListParagraph"/>
        <w:numPr>
          <w:ilvl w:val="0"/>
          <w:numId w:val="2"/>
        </w:numPr>
      </w:pPr>
      <w:r w:rsidRPr="00425087">
        <w:t>Date: [Date of the Event]</w:t>
      </w:r>
    </w:p>
    <w:p w14:paraId="0A88F290" w14:textId="77777777" w:rsidR="00425087" w:rsidRPr="00425087" w:rsidRDefault="00425087" w:rsidP="00425087">
      <w:pPr>
        <w:pStyle w:val="ListParagraph"/>
        <w:numPr>
          <w:ilvl w:val="0"/>
          <w:numId w:val="2"/>
        </w:numPr>
      </w:pPr>
      <w:r w:rsidRPr="00425087">
        <w:t>Time: [Start Time - End Time]</w:t>
      </w:r>
    </w:p>
    <w:p w14:paraId="42CE274C" w14:textId="77777777" w:rsidR="00425087" w:rsidRPr="00425087" w:rsidRDefault="00425087" w:rsidP="00425087">
      <w:pPr>
        <w:pStyle w:val="ListParagraph"/>
        <w:numPr>
          <w:ilvl w:val="0"/>
          <w:numId w:val="2"/>
        </w:numPr>
      </w:pPr>
      <w:r w:rsidRPr="00425087">
        <w:t>Location: [Event Location]</w:t>
      </w:r>
    </w:p>
    <w:p w14:paraId="799FDC54" w14:textId="77777777" w:rsidR="00425087" w:rsidRDefault="00425087" w:rsidP="00425087"/>
    <w:p w14:paraId="79C67628" w14:textId="04D48E8F" w:rsidR="00425087" w:rsidRDefault="00425087" w:rsidP="00425087">
      <w:r w:rsidRPr="00425087">
        <w:t>[Name of Organization or Person] is hosting this event and is committed to ensuring the responsible service of alcohol. We will strictly adhere to all applicable laws and regulations governing alcohol service</w:t>
      </w:r>
      <w:r>
        <w:t>.</w:t>
      </w:r>
    </w:p>
    <w:p w14:paraId="33F141F0" w14:textId="77777777" w:rsidR="00425087" w:rsidRPr="00425087" w:rsidRDefault="00425087" w:rsidP="00425087"/>
    <w:p w14:paraId="638792DB" w14:textId="43D7E5F0" w:rsidR="00425087" w:rsidRDefault="00425087" w:rsidP="00425087">
      <w:r w:rsidRPr="00425087">
        <w:t>Thank you for considering our request.</w:t>
      </w:r>
    </w:p>
    <w:p w14:paraId="1FFC4B6C" w14:textId="77777777" w:rsidR="00425087" w:rsidRPr="00425087" w:rsidRDefault="00425087" w:rsidP="00425087"/>
    <w:p w14:paraId="4F5BE664" w14:textId="77777777" w:rsidR="00425087" w:rsidRDefault="00425087" w:rsidP="00425087">
      <w:r w:rsidRPr="00425087">
        <w:t>Sincerely,</w:t>
      </w:r>
    </w:p>
    <w:p w14:paraId="17962787" w14:textId="77777777" w:rsidR="00425087" w:rsidRPr="00425087" w:rsidRDefault="00425087" w:rsidP="00425087"/>
    <w:p w14:paraId="13A26418" w14:textId="3B4625AC" w:rsidR="00425087" w:rsidRPr="00425087" w:rsidRDefault="00425087" w:rsidP="00425087">
      <w:r w:rsidRPr="00425087">
        <w:t>[Your Name]</w:t>
      </w:r>
    </w:p>
    <w:p w14:paraId="66A8CFC1" w14:textId="77777777" w:rsidR="00425087" w:rsidRPr="00425087" w:rsidRDefault="00425087" w:rsidP="00425087"/>
    <w:sectPr w:rsidR="00425087" w:rsidRPr="00425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9343E"/>
    <w:multiLevelType w:val="hybridMultilevel"/>
    <w:tmpl w:val="EB802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275D82"/>
    <w:multiLevelType w:val="multilevel"/>
    <w:tmpl w:val="2076B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03342811">
    <w:abstractNumId w:val="1"/>
  </w:num>
  <w:num w:numId="2" w16cid:durableId="292293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jE1MTAysDQxNjJV0lEKTi0uzszPAykwqgUAzfHl6SwAAAA="/>
  </w:docVars>
  <w:rsids>
    <w:rsidRoot w:val="00425087"/>
    <w:rsid w:val="00425087"/>
    <w:rsid w:val="004E6F07"/>
    <w:rsid w:val="006F429D"/>
    <w:rsid w:val="00EE1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545B5"/>
  <w15:chartTrackingRefBased/>
  <w15:docId w15:val="{92F8E9E7-978E-455F-B907-224E00C7C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508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4250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96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ne Curelo</dc:creator>
  <cp:keywords/>
  <dc:description/>
  <cp:lastModifiedBy>Deanne Curelo</cp:lastModifiedBy>
  <cp:revision>2</cp:revision>
  <dcterms:created xsi:type="dcterms:W3CDTF">2023-09-11T19:51:00Z</dcterms:created>
  <dcterms:modified xsi:type="dcterms:W3CDTF">2023-09-11T19:51:00Z</dcterms:modified>
</cp:coreProperties>
</file>